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Author"/>
      </w:pPr>
      <w:r>
        <w:t xml:space="preserve">Артём Дмитриевич Пет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Прочитайте справочное описание man по командам chgrp, chmod, getfacl, setfacl.</w:t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базовыми разрешениями для групп пользователей (раздел 3.3.1).</w:t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специальными разрешениями для групп пользователей (раздел 3.3.2).</w:t>
      </w:r>
    </w:p>
    <w:p>
      <w:pPr>
        <w:pStyle w:val="Compact"/>
        <w:numPr>
          <w:ilvl w:val="0"/>
          <w:numId w:val="1001"/>
        </w:numPr>
      </w:pPr>
      <w:r>
        <w:t xml:space="preserve">Выполните действия по управлению расширенными разрешениями с использованием</w:t>
      </w:r>
      <w:r>
        <w:t xml:space="preserve"> </w:t>
      </w:r>
      <w:r>
        <w:t xml:space="preserve">списков ACL для групп пользователей (раздел 3.3.3)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Требуется, используя специальные разрешения для групп пользователей, обеспечить</w:t>
      </w:r>
      <w:r>
        <w:t xml:space="preserve"> </w:t>
      </w:r>
      <w:r>
        <w:t xml:space="preserve">обмен файлами в общем для групп каталоге. При этом каталогу назначается бит идентификатора группы, а также sticky bit.</w:t>
      </w:r>
      <w:r>
        <w:t xml:space="preserve"> </w:t>
      </w:r>
      <w:r>
        <w:t xml:space="preserve">Sticky bit — дополнительный атрибут файлов или каталогов в ОС типа Linux, применяющийся в основном для каталогов с целью защиты содержимого каталогов от повреждения</w:t>
      </w:r>
      <w:r>
        <w:t xml:space="preserve"> </w:t>
      </w:r>
      <w:r>
        <w:t xml:space="preserve">или удаления пользователями, не являющимися их владельцами. Для установки этого</w:t>
      </w:r>
      <w:r>
        <w:t xml:space="preserve"> </w:t>
      </w:r>
      <w:r>
        <w:t xml:space="preserve">атрибута используется утилита chmod. Восьмеричное значение stiky-бита: 1000, а символьное: +t.</w:t>
      </w:r>
    </w:p>
    <w:bookmarkEnd w:id="22"/>
    <w:bookmarkStart w:id="67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001"/>
          <w:p>
            <w:pPr>
              <w:pStyle w:val="Compact"/>
              <w:jc w:val="center"/>
            </w:pPr>
            <w:r>
              <w:drawing>
                <wp:inline>
                  <wp:extent cx="5334000" cy="5185489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854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data/main | third</w:t>
            </w:r>
          </w:p>
          <w:bookmarkEnd w:id="26"/>
        </w:tc>
      </w:tr>
    </w:tbl>
    <w:p>
      <w:pPr>
        <w:pStyle w:val="BodyText"/>
      </w:pPr>
      <w:r>
        <w:t xml:space="preserve">Открываем терминал с учётной записью root. В корневом каталоге создаём каталоги и смотрим, кто является владельцем этих каталогов. В корневом каталоге создаём каталоги и смотрим, кто является владельцем этих каталогов. Устанавливае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, затем проверяем установленные права доступ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5334000" cy="2683496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834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bob</w:t>
            </w:r>
          </w:p>
          <w:bookmarkEnd w:id="30"/>
        </w:tc>
      </w:tr>
    </w:tbl>
    <w:p>
      <w:pPr>
        <w:pStyle w:val="BodyText"/>
      </w:pPr>
      <w:r>
        <w:t xml:space="preserve">В другом терминале переходим под учётную запись пользователя bob. Под пользователем bob пробуем перейти в каталог /data/main и создать файл в этом каталоге. Файл создается, так как пользователь bob находится в группе main. Под пользователем bob пробуем перейти в каталог /data/third и создать файл в этом каталоге. Перейти в каталог не вышло, так как bob не в группе thir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5334000" cy="2162432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624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alice</w:t>
            </w:r>
          </w:p>
          <w:bookmarkEnd w:id="34"/>
        </w:tc>
      </w:tr>
    </w:tbl>
    <w:p>
      <w:pPr>
        <w:pStyle w:val="BodyText"/>
      </w:pPr>
      <w:r>
        <w:t xml:space="preserve">Открываем новый терминал под пользователем alice. Переходим в каталог /data/main и создаём два файла, владельцем которых является alic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004"/>
          <w:p>
            <w:pPr>
              <w:pStyle w:val="Compact"/>
              <w:jc w:val="center"/>
            </w:pPr>
            <w:r>
              <w:drawing>
                <wp:inline>
                  <wp:extent cx="5130800" cy="29718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30800" cy="2971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bob</w:t>
            </w:r>
          </w:p>
          <w:bookmarkEnd w:id="38"/>
        </w:tc>
      </w:tr>
    </w:tbl>
    <w:p>
      <w:pPr>
        <w:pStyle w:val="BodyText"/>
      </w:pPr>
      <w:r>
        <w:t xml:space="preserve">В другом терминале переходим под учётную запись пользователя bob. Переходим в каталог /data/main и видим два файла, созданные пользователем alice. Пробуем удалить файлы, принадлежащие пользователю alice, и убеждаемся, что файлы будут удалены пользователем bob. Создаём два файла, которые принадлежат пользователю bob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5"/>
          <w:p>
            <w:pPr>
              <w:pStyle w:val="Compact"/>
              <w:jc w:val="center"/>
            </w:pPr>
            <w:r>
              <w:drawing>
                <wp:inline>
                  <wp:extent cx="4508500" cy="3429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08500" cy="342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sticky-бит</w:t>
            </w:r>
          </w:p>
          <w:bookmarkEnd w:id="42"/>
        </w:tc>
      </w:tr>
    </w:tbl>
    <w:p>
      <w:pPr>
        <w:pStyle w:val="BodyText"/>
      </w:pPr>
      <w:r>
        <w:t xml:space="preserve">В терминале под пользователем root устанавливаем для каталога /data/main бит идентификатора группы, а также sticky-бит для разделяемого каталога группы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006"/>
          <w:p>
            <w:pPr>
              <w:pStyle w:val="Compact"/>
              <w:jc w:val="center"/>
            </w:pPr>
            <w:r>
              <w:drawing>
                <wp:inline>
                  <wp:extent cx="5245100" cy="25273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45100" cy="2527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alice</w:t>
            </w:r>
          </w:p>
          <w:bookmarkEnd w:id="46"/>
        </w:tc>
      </w:tr>
    </w:tbl>
    <w:p>
      <w:pPr>
        <w:pStyle w:val="BodyText"/>
      </w:pPr>
      <w:r>
        <w:t xml:space="preserve">В терминале под пользователем alice создаём в каталоге /data/main файлы и видим, что созданные файлы принадлежат группе, которая является группой-владельцем каталог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007"/>
          <w:p>
            <w:pPr>
              <w:pStyle w:val="Compact"/>
              <w:jc w:val="center"/>
            </w:pPr>
            <w:r>
              <w:drawing>
                <wp:inline>
                  <wp:extent cx="5143500" cy="10795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43500" cy="1079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not permitted</w:t>
            </w:r>
          </w:p>
          <w:bookmarkEnd w:id="50"/>
        </w:tc>
      </w:tr>
    </w:tbl>
    <w:p>
      <w:pPr>
        <w:pStyle w:val="BodyText"/>
      </w:pPr>
      <w:r>
        <w:t xml:space="preserve">В терминале под пользователем alice пробуем удалить файлы, принадлежащие пользователю bob, и убеждаемся, что sticky-bit предотвратит удаление этих файлов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008"/>
          <w:p>
            <w:pPr>
              <w:pStyle w:val="Compact"/>
              <w:jc w:val="center"/>
            </w:pPr>
            <w:r>
              <w:drawing>
                <wp:inline>
                  <wp:extent cx="5334000" cy="5498847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498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setfacl</w:t>
            </w:r>
          </w:p>
          <w:bookmarkEnd w:id="54"/>
        </w:tc>
      </w:tr>
    </w:tbl>
    <w:p>
      <w:pPr>
        <w:pStyle w:val="BodyText"/>
      </w:pPr>
      <w:r>
        <w:t xml:space="preserve">Открываем терминал с учётной записью root. Устанавливаем права на чтение и выполнение в каталоге /data/main для одной группы third и права на чтение и выполнение для другой группы main в соответствующем каталоге /data/third. Используем команду для просмотра прав, чтобы убедиться в правильности установки разрешений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009"/>
          <w:p>
            <w:pPr>
              <w:pStyle w:val="Compact"/>
              <w:jc w:val="center"/>
            </w:pPr>
            <w:r>
              <w:drawing>
                <wp:inline>
                  <wp:extent cx="5334000" cy="4774978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7497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newfile1</w:t>
            </w:r>
          </w:p>
          <w:bookmarkEnd w:id="58"/>
        </w:tc>
      </w:tr>
    </w:tbl>
    <w:p>
      <w:pPr>
        <w:pStyle w:val="BodyText"/>
      </w:pPr>
      <w:r>
        <w:t xml:space="preserve">Создаём новый файл newfile1 в каталоге /data/main и используем проверку текущих назначений полномочий. Выполняем аналогичные действия для другого каталога /data/third. Файлы newfile1 имеют только базовые права, то есть без унаследования AC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fig-010"/>
          <w:p>
            <w:pPr>
              <w:pStyle w:val="Compact"/>
              <w:jc w:val="center"/>
            </w:pPr>
            <w:r>
              <w:drawing>
                <wp:inline>
                  <wp:extent cx="5334000" cy="6199605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1996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newfile2</w:t>
            </w:r>
          </w:p>
          <w:bookmarkEnd w:id="62"/>
        </w:tc>
      </w:tr>
    </w:tbl>
    <w:p>
      <w:pPr>
        <w:pStyle w:val="BodyText"/>
      </w:pPr>
      <w:r>
        <w:t xml:space="preserve">Устанавливаем ACL по умолчанию для каталога /data/main. Добавляем ACL по умолчанию для каталога /data/third. Убеждаемся, что настройки ACL работают, добавив новый файл в каталог и проверив текущие назначения полномочий. Выполняем аналогичные действия для другого каталога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6" w:name="fig-011"/>
          <w:p>
            <w:pPr>
              <w:pStyle w:val="Compact"/>
              <w:jc w:val="center"/>
            </w:pPr>
            <w:r>
              <w:drawing>
                <wp:inline>
                  <wp:extent cx="5334000" cy="1640005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400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carol</w:t>
            </w:r>
          </w:p>
          <w:bookmarkEnd w:id="66"/>
        </w:tc>
      </w:tr>
    </w:tbl>
    <w:p>
      <w:pPr>
        <w:pStyle w:val="BodyText"/>
      </w:pPr>
      <w:r>
        <w:t xml:space="preserve">Для проверки полномочий группы third в каталоге /data/main входим в другом терминале под учётной записью члена группы third. Проверяем операции с файлами и возможность осуществления записи в файл. Удалить newfile1 можно, так как нет защиты ACL, а дозаписать что-то в файл нельзя, так как нет права записи без унаследования прав ACL.</w:t>
      </w:r>
    </w:p>
    <w:bookmarkEnd w:id="67"/>
    <w:bookmarkStart w:id="68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получили навыки настройки базовых и специальных прав доступа для групп пользователей в операционной системе типа Linux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pStyle w:val="Compact"/>
        <w:numPr>
          <w:ilvl w:val="0"/>
          <w:numId w:val="1002"/>
        </w:numPr>
      </w:pPr>
      <w:r>
        <w:t xml:space="preserve">Колисниченко Д. Н. Самоучитель системного администратора Linux. — СПб. : БХВ-</w:t>
      </w:r>
      <w:r>
        <w:t xml:space="preserve"> </w:t>
      </w:r>
      <w:r>
        <w:t xml:space="preserve">Петербург, 2011. — (Системный администратор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 Питер,</w:t>
      </w:r>
    </w:p>
    <w:p>
      <w:pPr>
        <w:pStyle w:val="Compact"/>
        <w:numPr>
          <w:ilvl w:val="0"/>
          <w:numId w:val="1002"/>
        </w:numPr>
      </w:pPr>
      <w:r>
        <w:t xml:space="preserve">— 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Neil N. J. Learning CentOS: A Beginners Guide to Learning Linux. — CreateSpace Inde-</w:t>
      </w:r>
      <w:r>
        <w:t xml:space="preserve"> </w:t>
      </w:r>
      <w:r>
        <w:t xml:space="preserve">pendent Publishing Platform, 2016.</w:t>
      </w:r>
    </w:p>
    <w:p>
      <w:pPr>
        <w:pStyle w:val="Compact"/>
        <w:numPr>
          <w:ilvl w:val="0"/>
          <w:numId w:val="1002"/>
        </w:numPr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ртём Дмитриевич Петлин</dc:creator>
  <dc:language>ru-RU</dc:language>
  <cp:keywords/>
  <dcterms:created xsi:type="dcterms:W3CDTF">2025-09-19T17:25:03Z</dcterms:created>
  <dcterms:modified xsi:type="dcterms:W3CDTF">2025-09-19T17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